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1CA47" w14:textId="77777777" w:rsidR="00A91F7C" w:rsidRDefault="00A91F7C" w:rsidP="00A91F7C">
      <w:pPr>
        <w:jc w:val="center"/>
        <w:rPr>
          <w:rFonts w:ascii="Bookman Old Style" w:hAnsi="Bookman Old Style"/>
          <w:b/>
          <w:bCs/>
          <w:color w:val="222A35" w:themeColor="text2" w:themeShade="80"/>
          <w:sz w:val="24"/>
          <w:szCs w:val="20"/>
          <w:lang w:val="it-IT"/>
        </w:rPr>
      </w:pPr>
    </w:p>
    <w:p w14:paraId="2E890F31" w14:textId="77777777" w:rsidR="00A91F7C" w:rsidRDefault="00A91F7C" w:rsidP="00A91F7C">
      <w:pPr>
        <w:jc w:val="center"/>
        <w:rPr>
          <w:rFonts w:ascii="Bookman Old Style" w:hAnsi="Bookman Old Style"/>
          <w:b/>
          <w:bCs/>
          <w:color w:val="222A35" w:themeColor="text2" w:themeShade="80"/>
          <w:sz w:val="24"/>
          <w:szCs w:val="20"/>
          <w:lang w:val="it-IT"/>
        </w:rPr>
      </w:pPr>
    </w:p>
    <w:p w14:paraId="5B3A8BCE" w14:textId="77777777" w:rsidR="000234D7" w:rsidRDefault="000234D7" w:rsidP="008E1A11">
      <w:pPr>
        <w:jc w:val="center"/>
        <w:rPr>
          <w:rFonts w:ascii="Bookman Old Style" w:hAnsi="Bookman Old Style"/>
          <w:b/>
          <w:bCs/>
          <w:color w:val="222A35" w:themeColor="text2" w:themeShade="80"/>
          <w:sz w:val="24"/>
          <w:szCs w:val="20"/>
          <w:lang w:val="en-US"/>
        </w:rPr>
      </w:pPr>
    </w:p>
    <w:p w14:paraId="06358C61" w14:textId="58EEC64E" w:rsidR="0049166E" w:rsidRDefault="0049166E" w:rsidP="008E1A11">
      <w:pPr>
        <w:jc w:val="center"/>
        <w:rPr>
          <w:rFonts w:ascii="Bookman Old Style" w:hAnsi="Bookman Old Style"/>
          <w:b/>
          <w:bCs/>
          <w:color w:val="222A35" w:themeColor="text2" w:themeShade="80"/>
          <w:sz w:val="24"/>
          <w:szCs w:val="20"/>
          <w:lang w:val="en-US"/>
        </w:rPr>
      </w:pPr>
      <w:r>
        <w:rPr>
          <w:rFonts w:ascii="Bookman Old Style" w:hAnsi="Bookman Old Style"/>
          <w:b/>
          <w:bCs/>
          <w:color w:val="222A35" w:themeColor="text2" w:themeShade="80"/>
          <w:sz w:val="24"/>
          <w:szCs w:val="20"/>
          <w:lang w:val="en-US"/>
        </w:rPr>
        <w:t>Registration Form</w:t>
      </w:r>
    </w:p>
    <w:p w14:paraId="08198090" w14:textId="77777777" w:rsidR="000234D7" w:rsidRDefault="000234D7" w:rsidP="005943A5">
      <w:pPr>
        <w:jc w:val="center"/>
        <w:rPr>
          <w:rFonts w:ascii="Bookman Old Style" w:hAnsi="Bookman Old Style"/>
          <w:color w:val="C00000"/>
          <w:szCs w:val="18"/>
          <w:lang w:val="en-US"/>
        </w:rPr>
      </w:pPr>
    </w:p>
    <w:p w14:paraId="6E723307" w14:textId="7AC14ACB" w:rsidR="005943A5" w:rsidRPr="00784161" w:rsidRDefault="005943A5" w:rsidP="005943A5">
      <w:pPr>
        <w:jc w:val="center"/>
        <w:rPr>
          <w:rFonts w:ascii="Bookman Old Style" w:hAnsi="Bookman Old Style"/>
          <w:color w:val="C00000"/>
          <w:szCs w:val="18"/>
          <w:lang w:val="en-US"/>
        </w:rPr>
      </w:pPr>
      <w:r w:rsidRPr="00784161">
        <w:rPr>
          <w:rFonts w:ascii="Bookman Old Style" w:hAnsi="Bookman Old Style"/>
          <w:color w:val="C00000"/>
          <w:szCs w:val="18"/>
          <w:lang w:val="en-US"/>
        </w:rPr>
        <w:t xml:space="preserve">Please send back </w:t>
      </w:r>
      <w:r w:rsidR="000234D7">
        <w:rPr>
          <w:rFonts w:ascii="Bookman Old Style" w:hAnsi="Bookman Old Style"/>
          <w:color w:val="C00000"/>
          <w:szCs w:val="18"/>
          <w:lang w:val="en-US"/>
        </w:rPr>
        <w:t xml:space="preserve">this </w:t>
      </w:r>
      <w:r w:rsidRPr="00784161">
        <w:rPr>
          <w:rFonts w:ascii="Bookman Old Style" w:hAnsi="Bookman Old Style"/>
          <w:color w:val="C00000"/>
          <w:szCs w:val="18"/>
          <w:lang w:val="en-US"/>
        </w:rPr>
        <w:t xml:space="preserve">Attendance Confirmation not later than the </w:t>
      </w:r>
      <w:r w:rsidR="000234D7">
        <w:rPr>
          <w:rFonts w:ascii="Bookman Old Style" w:hAnsi="Bookman Old Style"/>
          <w:color w:val="C00000"/>
          <w:szCs w:val="18"/>
          <w:lang w:val="en-US"/>
        </w:rPr>
        <w:t>23</w:t>
      </w:r>
      <w:r w:rsidR="000234D7" w:rsidRPr="000234D7">
        <w:rPr>
          <w:rFonts w:ascii="Bookman Old Style" w:hAnsi="Bookman Old Style"/>
          <w:color w:val="C00000"/>
          <w:szCs w:val="18"/>
          <w:vertAlign w:val="superscript"/>
          <w:lang w:val="en-US"/>
        </w:rPr>
        <w:t>rd</w:t>
      </w:r>
      <w:r w:rsidR="000234D7">
        <w:rPr>
          <w:rFonts w:ascii="Bookman Old Style" w:hAnsi="Bookman Old Style"/>
          <w:color w:val="C00000"/>
          <w:szCs w:val="18"/>
          <w:lang w:val="en-US"/>
        </w:rPr>
        <w:t xml:space="preserve"> </w:t>
      </w:r>
      <w:r w:rsidRPr="00784161">
        <w:rPr>
          <w:rFonts w:ascii="Bookman Old Style" w:hAnsi="Bookman Old Style"/>
          <w:color w:val="C00000"/>
          <w:szCs w:val="18"/>
          <w:lang w:val="en-US"/>
        </w:rPr>
        <w:t>of June 2023</w:t>
      </w:r>
    </w:p>
    <w:p w14:paraId="5A2A5CE8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2030BDE1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08F1370F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4F71E4DC" w14:textId="77777777" w:rsidR="000234D7" w:rsidRDefault="000234D7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59C8B92F" w14:textId="77777777" w:rsidR="000234D7" w:rsidRDefault="000234D7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1BC07410" w14:textId="77777777" w:rsidR="000234D7" w:rsidRDefault="000234D7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209FD274" w14:textId="77777777" w:rsidR="008E1A11" w:rsidRDefault="008E1A11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696"/>
        <w:gridCol w:w="12333"/>
      </w:tblGrid>
      <w:tr w:rsidR="000234D7" w:rsidRPr="000234D7" w14:paraId="6981EFDD" w14:textId="6358E908" w:rsidTr="000234D7">
        <w:tc>
          <w:tcPr>
            <w:tcW w:w="1696" w:type="dxa"/>
          </w:tcPr>
          <w:p w14:paraId="0F6452E7" w14:textId="77777777" w:rsid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</w:pPr>
            <w:r w:rsidRPr="000234D7"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  <w:t>Full Name</w:t>
            </w:r>
            <w:r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  <w:t>:</w:t>
            </w:r>
          </w:p>
          <w:p w14:paraId="338AA8FE" w14:textId="2FE0E577" w:rsidR="000234D7" w:rsidRP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</w:pPr>
          </w:p>
        </w:tc>
        <w:tc>
          <w:tcPr>
            <w:tcW w:w="12333" w:type="dxa"/>
          </w:tcPr>
          <w:p w14:paraId="64F0D08A" w14:textId="77777777" w:rsidR="000234D7" w:rsidRP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18"/>
                <w:szCs w:val="18"/>
                <w:lang w:val="en-US"/>
              </w:rPr>
            </w:pPr>
          </w:p>
        </w:tc>
      </w:tr>
      <w:tr w:rsidR="000234D7" w:rsidRPr="000234D7" w14:paraId="185DEC06" w14:textId="77777777" w:rsidTr="000234D7">
        <w:tc>
          <w:tcPr>
            <w:tcW w:w="1696" w:type="dxa"/>
          </w:tcPr>
          <w:p w14:paraId="571C324B" w14:textId="64785922" w:rsid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</w:pPr>
            <w:r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  <w:t>Position:</w:t>
            </w:r>
          </w:p>
          <w:p w14:paraId="35D73A67" w14:textId="21B93339" w:rsidR="000234D7" w:rsidRP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</w:pPr>
          </w:p>
        </w:tc>
        <w:tc>
          <w:tcPr>
            <w:tcW w:w="12333" w:type="dxa"/>
          </w:tcPr>
          <w:p w14:paraId="1CE856FD" w14:textId="77777777" w:rsidR="000234D7" w:rsidRP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18"/>
                <w:szCs w:val="18"/>
                <w:lang w:val="en-US"/>
              </w:rPr>
            </w:pPr>
          </w:p>
        </w:tc>
      </w:tr>
      <w:tr w:rsidR="000234D7" w:rsidRPr="000234D7" w14:paraId="64FDA5EC" w14:textId="057D28E9" w:rsidTr="000234D7">
        <w:tc>
          <w:tcPr>
            <w:tcW w:w="1696" w:type="dxa"/>
          </w:tcPr>
          <w:p w14:paraId="092E0757" w14:textId="77777777" w:rsid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</w:pPr>
            <w:r w:rsidRPr="000234D7"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  <w:t>Phone</w:t>
            </w:r>
            <w:r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  <w:t>:</w:t>
            </w:r>
          </w:p>
          <w:p w14:paraId="38DBD816" w14:textId="61CFE52A" w:rsidR="000234D7" w:rsidRP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</w:pPr>
          </w:p>
        </w:tc>
        <w:tc>
          <w:tcPr>
            <w:tcW w:w="12333" w:type="dxa"/>
          </w:tcPr>
          <w:p w14:paraId="2D971FE7" w14:textId="77777777" w:rsidR="000234D7" w:rsidRP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18"/>
                <w:szCs w:val="18"/>
                <w:lang w:val="en-US"/>
              </w:rPr>
            </w:pPr>
          </w:p>
        </w:tc>
      </w:tr>
      <w:tr w:rsidR="000234D7" w:rsidRPr="000234D7" w14:paraId="4F1B664E" w14:textId="19AFAFAC" w:rsidTr="000234D7">
        <w:tc>
          <w:tcPr>
            <w:tcW w:w="1696" w:type="dxa"/>
          </w:tcPr>
          <w:p w14:paraId="67EBB81C" w14:textId="77777777" w:rsid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</w:pPr>
            <w:r w:rsidRPr="000234D7"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  <w:t>E-Mail</w:t>
            </w:r>
            <w:r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  <w:t>:</w:t>
            </w:r>
          </w:p>
          <w:p w14:paraId="71D33815" w14:textId="7F975B6A" w:rsidR="000234D7" w:rsidRP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28"/>
                <w:szCs w:val="28"/>
                <w:lang w:val="en-US"/>
              </w:rPr>
            </w:pPr>
          </w:p>
        </w:tc>
        <w:tc>
          <w:tcPr>
            <w:tcW w:w="12333" w:type="dxa"/>
          </w:tcPr>
          <w:p w14:paraId="03F3094B" w14:textId="77777777" w:rsidR="000234D7" w:rsidRPr="000234D7" w:rsidRDefault="000234D7" w:rsidP="008C365B">
            <w:pPr>
              <w:jc w:val="both"/>
              <w:rPr>
                <w:rFonts w:ascii="Bookman Old Style" w:hAnsi="Bookman Old Style"/>
                <w:color w:val="222A35" w:themeColor="text2" w:themeShade="80"/>
                <w:sz w:val="18"/>
                <w:szCs w:val="18"/>
                <w:lang w:val="en-US"/>
              </w:rPr>
            </w:pPr>
          </w:p>
        </w:tc>
      </w:tr>
    </w:tbl>
    <w:p w14:paraId="0DFE92D0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5A6C5653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09389149" w14:textId="77777777" w:rsidR="0049166E" w:rsidRPr="00641580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3BC67FE4" w14:textId="77777777" w:rsidR="00932151" w:rsidRDefault="00932151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744AFC2D" w14:textId="77777777" w:rsidR="00943DA0" w:rsidRDefault="00943DA0" w:rsidP="00943DA0">
      <w:pPr>
        <w:jc w:val="both"/>
        <w:rPr>
          <w:rFonts w:ascii="Bookman Old Style" w:hAnsi="Bookman Old Style"/>
          <w:color w:val="0070C0"/>
          <w:sz w:val="20"/>
          <w:szCs w:val="20"/>
          <w:lang w:val="en-US"/>
        </w:rPr>
      </w:pPr>
    </w:p>
    <w:sectPr w:rsidR="00943DA0" w:rsidSect="00641580">
      <w:headerReference w:type="default" r:id="rId7"/>
      <w:footerReference w:type="default" r:id="rId8"/>
      <w:pgSz w:w="16838" w:h="11906" w:orient="landscape"/>
      <w:pgMar w:top="1797" w:right="1440" w:bottom="1797" w:left="1440" w:header="709" w:footer="709" w:gutter="0"/>
      <w:pgBorders w:offsetFrom="page">
        <w:top w:val="single" w:sz="4" w:space="24" w:color="0070C0"/>
        <w:left w:val="single" w:sz="4" w:space="24" w:color="0070C0"/>
        <w:bottom w:val="single" w:sz="4" w:space="24" w:color="0070C0"/>
        <w:right w:val="single" w:sz="4" w:space="24" w:color="0070C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29381" w14:textId="77777777" w:rsidR="00182864" w:rsidRDefault="00182864" w:rsidP="00FA336E">
      <w:r>
        <w:separator/>
      </w:r>
    </w:p>
  </w:endnote>
  <w:endnote w:type="continuationSeparator" w:id="0">
    <w:p w14:paraId="265AE7FC" w14:textId="77777777" w:rsidR="00182864" w:rsidRDefault="00182864" w:rsidP="00FA33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0973A" w14:textId="1ED2606F" w:rsidR="002361BE" w:rsidRPr="00DA730B" w:rsidRDefault="00DA730B" w:rsidP="00DA730B">
    <w:pPr>
      <w:ind w:firstLine="720"/>
      <w:rPr>
        <w:rFonts w:ascii="Bookman Old Style" w:hAnsi="Bookman Old Style"/>
        <w:b/>
        <w:bCs/>
        <w:color w:val="222A35" w:themeColor="text2" w:themeShade="80"/>
        <w:sz w:val="16"/>
        <w:szCs w:val="16"/>
        <w:lang w:val="en-US"/>
      </w:rPr>
    </w:pPr>
    <w:r>
      <w:rPr>
        <w:noProof/>
        <w:lang w:val="en-US"/>
      </w:rPr>
      <w:drawing>
        <wp:anchor distT="0" distB="0" distL="114300" distR="114300" simplePos="0" relativeHeight="251673600" behindDoc="0" locked="0" layoutInCell="1" allowOverlap="1" wp14:anchorId="3CF12288" wp14:editId="35464010">
          <wp:simplePos x="0" y="0"/>
          <wp:positionH relativeFrom="column">
            <wp:posOffset>3788794</wp:posOffset>
          </wp:positionH>
          <wp:positionV relativeFrom="paragraph">
            <wp:posOffset>-183515</wp:posOffset>
          </wp:positionV>
          <wp:extent cx="986790" cy="685079"/>
          <wp:effectExtent l="0" t="0" r="3810" b="1270"/>
          <wp:wrapNone/>
          <wp:docPr id="655157682" name="Picture 655157682" descr="GR-FYR letterhead 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-FYR letterhead a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805" t="30389" b="5826"/>
                  <a:stretch>
                    <a:fillRect/>
                  </a:stretch>
                </pic:blipFill>
                <pic:spPr bwMode="auto">
                  <a:xfrm>
                    <a:off x="0" y="0"/>
                    <a:ext cx="986790" cy="685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77696" behindDoc="1" locked="0" layoutInCell="1" allowOverlap="1" wp14:anchorId="3F1EC111" wp14:editId="5631A304">
          <wp:simplePos x="0" y="0"/>
          <wp:positionH relativeFrom="column">
            <wp:posOffset>7831886</wp:posOffset>
          </wp:positionH>
          <wp:positionV relativeFrom="paragraph">
            <wp:posOffset>-174997</wp:posOffset>
          </wp:positionV>
          <wp:extent cx="1595814" cy="670510"/>
          <wp:effectExtent l="0" t="0" r="4445" b="0"/>
          <wp:wrapNone/>
          <wp:docPr id="1" name="Picture 1" descr="A picture containing font, text,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font, text,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5814" cy="670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ookman Old Style" w:hAnsi="Bookman Old Style"/>
        <w:b/>
        <w:bCs/>
        <w:noProof/>
        <w:color w:val="222A35" w:themeColor="text2" w:themeShade="80"/>
        <w:sz w:val="24"/>
        <w:szCs w:val="20"/>
        <w:lang w:val="en-US"/>
      </w:rPr>
      <w:drawing>
        <wp:anchor distT="0" distB="0" distL="114300" distR="114300" simplePos="0" relativeHeight="251675648" behindDoc="1" locked="0" layoutInCell="1" allowOverlap="1" wp14:anchorId="1D991486" wp14:editId="52EFEBE7">
          <wp:simplePos x="0" y="0"/>
          <wp:positionH relativeFrom="column">
            <wp:posOffset>-567690</wp:posOffset>
          </wp:positionH>
          <wp:positionV relativeFrom="paragraph">
            <wp:posOffset>-272260</wp:posOffset>
          </wp:positionV>
          <wp:extent cx="781050" cy="781050"/>
          <wp:effectExtent l="0" t="0" r="0" b="0"/>
          <wp:wrapNone/>
          <wp:docPr id="1183956961" name="Picture 1" descr="A picture containing text, circle, poster, fon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3956961" name="Picture 1" descr="A picture containing text, circle, poster, fon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361BE" w:rsidRPr="00A91F7C">
      <w:rPr>
        <w:rFonts w:ascii="Bookman Old Style" w:hAnsi="Bookman Old Style"/>
        <w:b/>
        <w:bCs/>
        <w:color w:val="222A35" w:themeColor="text2" w:themeShade="80"/>
        <w:sz w:val="16"/>
        <w:szCs w:val="16"/>
        <w:lang w:val="en-US"/>
      </w:rPr>
      <w:t>ABOVE –CN2–SO1.3–SC053</w:t>
    </w:r>
  </w:p>
  <w:p w14:paraId="6556699E" w14:textId="6B00D315" w:rsidR="00A91F7C" w:rsidRDefault="00A91F7C" w:rsidP="00A91F7C">
    <w:pPr>
      <w:jc w:val="center"/>
      <w:rPr>
        <w:rFonts w:ascii="Bookman Old Style" w:hAnsi="Bookman Old Style"/>
        <w:b/>
        <w:bCs/>
        <w:color w:val="222A35" w:themeColor="text2" w:themeShade="80"/>
        <w:sz w:val="24"/>
        <w:szCs w:val="20"/>
        <w:lang w:val="en-US"/>
      </w:rPr>
    </w:pPr>
  </w:p>
  <w:p w14:paraId="14F50D55" w14:textId="2F4FADFC" w:rsidR="00A91F7C" w:rsidRDefault="00A91F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55B02" w14:textId="77777777" w:rsidR="00182864" w:rsidRDefault="00182864" w:rsidP="00FA336E">
      <w:r>
        <w:separator/>
      </w:r>
    </w:p>
  </w:footnote>
  <w:footnote w:type="continuationSeparator" w:id="0">
    <w:p w14:paraId="0AFD608C" w14:textId="77777777" w:rsidR="00182864" w:rsidRDefault="00182864" w:rsidP="00FA33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045EB" w14:textId="35B1A8D7" w:rsidR="00562BDA" w:rsidRPr="00A91F7C" w:rsidRDefault="00A91F7C" w:rsidP="00A91F7C">
    <w:pPr>
      <w:pStyle w:val="Header"/>
    </w:pPr>
    <w:r w:rsidRPr="00A91F7C">
      <w:rPr>
        <w:noProof/>
      </w:rPr>
      <w:drawing>
        <wp:anchor distT="0" distB="0" distL="114300" distR="114300" simplePos="0" relativeHeight="251669504" behindDoc="1" locked="0" layoutInCell="1" allowOverlap="1" wp14:anchorId="1D1C8481" wp14:editId="47D6BA9E">
          <wp:simplePos x="0" y="0"/>
          <wp:positionH relativeFrom="column">
            <wp:posOffset>7924800</wp:posOffset>
          </wp:positionH>
          <wp:positionV relativeFrom="paragraph">
            <wp:posOffset>-269240</wp:posOffset>
          </wp:positionV>
          <wp:extent cx="1543050" cy="1240467"/>
          <wp:effectExtent l="0" t="0" r="0" b="0"/>
          <wp:wrapNone/>
          <wp:docPr id="4" name="Εικόνα 3" descr="A picture containing text, screenshot, graphics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Εικόνα 3" descr="A picture containing text, screenshot, graphics, graphic design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1135" cy="12469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i/>
        <w:noProof/>
        <w:spacing w:val="5"/>
        <w:sz w:val="32"/>
        <w:szCs w:val="32"/>
        <w:lang w:val="mk-MK" w:eastAsia="mk-MK"/>
      </w:rPr>
      <w:drawing>
        <wp:anchor distT="0" distB="0" distL="114300" distR="114300" simplePos="0" relativeHeight="251678720" behindDoc="1" locked="0" layoutInCell="1" allowOverlap="1" wp14:anchorId="6BDEBCDE" wp14:editId="79E9921C">
          <wp:simplePos x="0" y="0"/>
          <wp:positionH relativeFrom="column">
            <wp:posOffset>-571500</wp:posOffset>
          </wp:positionH>
          <wp:positionV relativeFrom="paragraph">
            <wp:posOffset>-116840</wp:posOffset>
          </wp:positionV>
          <wp:extent cx="3693145" cy="800100"/>
          <wp:effectExtent l="0" t="0" r="3175" b="0"/>
          <wp:wrapNone/>
          <wp:docPr id="919742720" name="Picture 919742720" descr="A close-up of a 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9742720" name="Picture 919742720" descr="A close-up of a logo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8238" cy="8012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B312A"/>
    <w:multiLevelType w:val="multilevel"/>
    <w:tmpl w:val="892CE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0B2386"/>
    <w:multiLevelType w:val="hybridMultilevel"/>
    <w:tmpl w:val="DCAA284C"/>
    <w:lvl w:ilvl="0" w:tplc="EBCA5D3A">
      <w:numFmt w:val="bullet"/>
      <w:lvlText w:val="•"/>
      <w:lvlJc w:val="left"/>
      <w:pPr>
        <w:ind w:left="1380" w:hanging="1020"/>
      </w:pPr>
      <w:rPr>
        <w:rFonts w:ascii="Bookman Old Style" w:eastAsiaTheme="minorHAnsi" w:hAnsi="Bookman Old Style" w:cstheme="minorBid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E6ACA"/>
    <w:multiLevelType w:val="hybridMultilevel"/>
    <w:tmpl w:val="504AB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F84CED"/>
    <w:multiLevelType w:val="hybridMultilevel"/>
    <w:tmpl w:val="B9847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6E5F65"/>
    <w:multiLevelType w:val="hybridMultilevel"/>
    <w:tmpl w:val="3EC45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434F7D"/>
    <w:multiLevelType w:val="hybridMultilevel"/>
    <w:tmpl w:val="88EC33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A7BB1"/>
    <w:multiLevelType w:val="hybridMultilevel"/>
    <w:tmpl w:val="D1D459B8"/>
    <w:lvl w:ilvl="0" w:tplc="11C64CA6">
      <w:start w:val="4"/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Bid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661CE9"/>
    <w:multiLevelType w:val="hybridMultilevel"/>
    <w:tmpl w:val="216EEBB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122EDD"/>
    <w:multiLevelType w:val="hybridMultilevel"/>
    <w:tmpl w:val="C108EF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384ABB"/>
    <w:multiLevelType w:val="hybridMultilevel"/>
    <w:tmpl w:val="41D88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3441915">
    <w:abstractNumId w:val="4"/>
  </w:num>
  <w:num w:numId="2" w16cid:durableId="1437285099">
    <w:abstractNumId w:val="0"/>
  </w:num>
  <w:num w:numId="3" w16cid:durableId="10128057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94038706">
    <w:abstractNumId w:val="2"/>
  </w:num>
  <w:num w:numId="5" w16cid:durableId="414592460">
    <w:abstractNumId w:val="5"/>
  </w:num>
  <w:num w:numId="6" w16cid:durableId="1916434702">
    <w:abstractNumId w:val="8"/>
  </w:num>
  <w:num w:numId="7" w16cid:durableId="387873913">
    <w:abstractNumId w:val="3"/>
  </w:num>
  <w:num w:numId="8" w16cid:durableId="1240365050">
    <w:abstractNumId w:val="6"/>
  </w:num>
  <w:num w:numId="9" w16cid:durableId="1192763790">
    <w:abstractNumId w:val="9"/>
  </w:num>
  <w:num w:numId="10" w16cid:durableId="290288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zQysjA0tDA1MTVV0lEKTi0uzszPAykwNKoFADQIB3EtAAAA"/>
  </w:docVars>
  <w:rsids>
    <w:rsidRoot w:val="00783E18"/>
    <w:rsid w:val="000234D7"/>
    <w:rsid w:val="000235D9"/>
    <w:rsid w:val="000631B8"/>
    <w:rsid w:val="00080A8E"/>
    <w:rsid w:val="0009030C"/>
    <w:rsid w:val="000908E0"/>
    <w:rsid w:val="00092453"/>
    <w:rsid w:val="000A56F9"/>
    <w:rsid w:val="000D6162"/>
    <w:rsid w:val="000E0117"/>
    <w:rsid w:val="000E08ED"/>
    <w:rsid w:val="001020E2"/>
    <w:rsid w:val="00123EC4"/>
    <w:rsid w:val="00182864"/>
    <w:rsid w:val="001A1978"/>
    <w:rsid w:val="001B4E34"/>
    <w:rsid w:val="0022086F"/>
    <w:rsid w:val="002227F0"/>
    <w:rsid w:val="002361BE"/>
    <w:rsid w:val="00252CEB"/>
    <w:rsid w:val="00297AE7"/>
    <w:rsid w:val="002F67A9"/>
    <w:rsid w:val="00342EEF"/>
    <w:rsid w:val="00372529"/>
    <w:rsid w:val="00372DE1"/>
    <w:rsid w:val="00382A5C"/>
    <w:rsid w:val="003A740B"/>
    <w:rsid w:val="00402AF0"/>
    <w:rsid w:val="00414056"/>
    <w:rsid w:val="004439A2"/>
    <w:rsid w:val="004904D3"/>
    <w:rsid w:val="0049166E"/>
    <w:rsid w:val="004E6528"/>
    <w:rsid w:val="00501E58"/>
    <w:rsid w:val="005046AF"/>
    <w:rsid w:val="00512079"/>
    <w:rsid w:val="0054003E"/>
    <w:rsid w:val="00540A03"/>
    <w:rsid w:val="00562BDA"/>
    <w:rsid w:val="005837BC"/>
    <w:rsid w:val="005943A5"/>
    <w:rsid w:val="00641580"/>
    <w:rsid w:val="00641CBE"/>
    <w:rsid w:val="00645C50"/>
    <w:rsid w:val="006575D7"/>
    <w:rsid w:val="006651B8"/>
    <w:rsid w:val="00673059"/>
    <w:rsid w:val="006819A2"/>
    <w:rsid w:val="006E3111"/>
    <w:rsid w:val="006E78B2"/>
    <w:rsid w:val="006F7235"/>
    <w:rsid w:val="007054D5"/>
    <w:rsid w:val="00724C92"/>
    <w:rsid w:val="00724F29"/>
    <w:rsid w:val="00731D17"/>
    <w:rsid w:val="00741CD0"/>
    <w:rsid w:val="00783E18"/>
    <w:rsid w:val="00784161"/>
    <w:rsid w:val="007A13A0"/>
    <w:rsid w:val="007E5D0E"/>
    <w:rsid w:val="00837C70"/>
    <w:rsid w:val="00860F43"/>
    <w:rsid w:val="00870026"/>
    <w:rsid w:val="008E1A11"/>
    <w:rsid w:val="008F7C60"/>
    <w:rsid w:val="00932151"/>
    <w:rsid w:val="00943DA0"/>
    <w:rsid w:val="009552D6"/>
    <w:rsid w:val="00960BEC"/>
    <w:rsid w:val="00990785"/>
    <w:rsid w:val="00A036F7"/>
    <w:rsid w:val="00A075E0"/>
    <w:rsid w:val="00A80342"/>
    <w:rsid w:val="00A90DE0"/>
    <w:rsid w:val="00A91F7C"/>
    <w:rsid w:val="00AD4534"/>
    <w:rsid w:val="00AD594C"/>
    <w:rsid w:val="00AF67AC"/>
    <w:rsid w:val="00B538B0"/>
    <w:rsid w:val="00B6438E"/>
    <w:rsid w:val="00B77CB7"/>
    <w:rsid w:val="00B9616F"/>
    <w:rsid w:val="00BB1F88"/>
    <w:rsid w:val="00BC51DB"/>
    <w:rsid w:val="00C16E56"/>
    <w:rsid w:val="00C20834"/>
    <w:rsid w:val="00C82943"/>
    <w:rsid w:val="00C95F80"/>
    <w:rsid w:val="00CB15D0"/>
    <w:rsid w:val="00CB7B7D"/>
    <w:rsid w:val="00CC363C"/>
    <w:rsid w:val="00CD408F"/>
    <w:rsid w:val="00D10793"/>
    <w:rsid w:val="00D510DA"/>
    <w:rsid w:val="00D54686"/>
    <w:rsid w:val="00D613F9"/>
    <w:rsid w:val="00D62C39"/>
    <w:rsid w:val="00D66445"/>
    <w:rsid w:val="00D809D9"/>
    <w:rsid w:val="00DA72CE"/>
    <w:rsid w:val="00DA730B"/>
    <w:rsid w:val="00DD03F6"/>
    <w:rsid w:val="00DF4596"/>
    <w:rsid w:val="00E117ED"/>
    <w:rsid w:val="00E533A1"/>
    <w:rsid w:val="00E6503B"/>
    <w:rsid w:val="00EC2815"/>
    <w:rsid w:val="00EF4E8E"/>
    <w:rsid w:val="00EF6DE6"/>
    <w:rsid w:val="00F3092B"/>
    <w:rsid w:val="00F30E09"/>
    <w:rsid w:val="00F36D7F"/>
    <w:rsid w:val="00F41FEC"/>
    <w:rsid w:val="00F46FD2"/>
    <w:rsid w:val="00F63CDF"/>
    <w:rsid w:val="00FA336E"/>
    <w:rsid w:val="00FD1AE8"/>
    <w:rsid w:val="00FE3012"/>
    <w:rsid w:val="00FE4417"/>
    <w:rsid w:val="00FE6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2DABEB"/>
  <w15:chartTrackingRefBased/>
  <w15:docId w15:val="{1305E056-3A2D-4B8F-AE06-7A93D2E0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A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33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36E"/>
  </w:style>
  <w:style w:type="paragraph" w:styleId="Footer">
    <w:name w:val="footer"/>
    <w:basedOn w:val="Normal"/>
    <w:link w:val="FooterChar"/>
    <w:uiPriority w:val="99"/>
    <w:unhideWhenUsed/>
    <w:rsid w:val="00FA3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36E"/>
  </w:style>
  <w:style w:type="paragraph" w:customStyle="1" w:styleId="Default">
    <w:name w:val="Default"/>
    <w:rsid w:val="00FA3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A336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1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E011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51207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AF67A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41CD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741CD0"/>
    <w:rPr>
      <w:b/>
      <w:bCs/>
    </w:rPr>
  </w:style>
  <w:style w:type="table" w:styleId="GridTable1Light">
    <w:name w:val="Grid Table 1 Light"/>
    <w:basedOn w:val="TableNormal"/>
    <w:uiPriority w:val="46"/>
    <w:rsid w:val="004E652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95F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F8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84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9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36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16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718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1234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380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3736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416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82530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4724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979BA7"/>
                                                        <w:left w:val="single" w:sz="6" w:space="6" w:color="979BA7"/>
                                                        <w:bottom w:val="single" w:sz="6" w:space="0" w:color="979BA7"/>
                                                        <w:right w:val="single" w:sz="6" w:space="15" w:color="979BA7"/>
                                                      </w:divBdr>
                                                      <w:divsChild>
                                                        <w:div w:id="10360090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485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0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92601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3046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13977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5475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092447">
                                                                                      <w:blockQuote w:val="1"/>
                                                                                      <w:marLeft w:val="720"/>
                                                                                      <w:marRight w:val="720"/>
                                                                                      <w:marTop w:val="100"/>
                                                                                      <w:marBottom w:val="10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859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50675773">
                                                                                      <w:blockQuote w:val="1"/>
                                                                                      <w:marLeft w:val="720"/>
                                                                                      <w:marRight w:val="720"/>
                                                                                      <w:marTop w:val="100"/>
                                                                                      <w:marBottom w:val="10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5156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5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HMI SA</Company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ISQUAD</dc:creator>
  <cp:keywords/>
  <dc:description/>
  <cp:lastModifiedBy>ALKIS</cp:lastModifiedBy>
  <cp:revision>4</cp:revision>
  <cp:lastPrinted>2020-09-10T09:55:00Z</cp:lastPrinted>
  <dcterms:created xsi:type="dcterms:W3CDTF">2023-05-31T13:39:00Z</dcterms:created>
  <dcterms:modified xsi:type="dcterms:W3CDTF">2023-06-01T14:18:00Z</dcterms:modified>
</cp:coreProperties>
</file>